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905F19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EB5C33">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r w:rsidR="0054475F" w:rsidRPr="00927478" w14:paraId="23826179" w14:textId="77777777" w:rsidTr="00F80A84">
        <w:tc>
          <w:tcPr>
            <w:tcW w:w="1899" w:type="dxa"/>
            <w:tcBorders>
              <w:top w:val="single" w:sz="4" w:space="0" w:color="auto"/>
              <w:left w:val="single" w:sz="4" w:space="0" w:color="auto"/>
              <w:bottom w:val="single" w:sz="4" w:space="0" w:color="auto"/>
              <w:right w:val="single" w:sz="4" w:space="0" w:color="auto"/>
            </w:tcBorders>
            <w:vAlign w:val="center"/>
          </w:tcPr>
          <w:p w14:paraId="7E86CE20" w14:textId="38198879" w:rsidR="0054475F" w:rsidRDefault="0054475F" w:rsidP="0054475F">
            <w:pPr>
              <w:jc w:val="center"/>
              <w:rPr>
                <w:color w:val="000000" w:themeColor="text1"/>
              </w:rPr>
            </w:pPr>
            <w:r>
              <w:rPr>
                <w:color w:val="000000" w:themeColor="text1"/>
              </w:rPr>
              <w:t>11</w:t>
            </w:r>
            <w:r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5B3A71AF" w14:textId="4695643F" w:rsidR="0054475F" w:rsidRPr="00927478" w:rsidRDefault="0054475F" w:rsidP="0054475F">
            <w:pPr>
              <w:rPr>
                <w:color w:val="000000" w:themeColor="text1"/>
                <w:sz w:val="22"/>
                <w:szCs w:val="22"/>
              </w:rPr>
            </w:pPr>
            <w:r w:rsidRPr="00927478">
              <w:rPr>
                <w:color w:val="000000" w:themeColor="text1"/>
                <w:sz w:val="22"/>
                <w:szCs w:val="22"/>
              </w:rPr>
              <w:t>Dalyvavimas EVA procedūrose, kai vykdoma klinikinio eksperto funkcija:</w:t>
            </w:r>
          </w:p>
          <w:p w14:paraId="6C283624" w14:textId="02B9C855" w:rsidR="0054475F" w:rsidRPr="00927478" w:rsidRDefault="0054475F" w:rsidP="0054475F">
            <w:pPr>
              <w:pStyle w:val="Sraopastraipa"/>
              <w:numPr>
                <w:ilvl w:val="0"/>
                <w:numId w:val="25"/>
              </w:numPr>
              <w:ind w:left="685"/>
              <w:rPr>
                <w:color w:val="000000" w:themeColor="text1"/>
                <w:sz w:val="22"/>
                <w:szCs w:val="22"/>
              </w:rPr>
            </w:pPr>
            <w:r w:rsidRPr="00927478">
              <w:rPr>
                <w:color w:val="000000" w:themeColor="text1"/>
                <w:sz w:val="22"/>
                <w:szCs w:val="22"/>
              </w:rPr>
              <w:t>Mokslinio patarimo procedūra.</w:t>
            </w:r>
          </w:p>
          <w:p w14:paraId="149E99E3" w14:textId="77777777" w:rsidR="0054475F" w:rsidRPr="00927478" w:rsidRDefault="0054475F" w:rsidP="0054475F">
            <w:pPr>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3B345E3E"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EB5C33">
        <w:rPr>
          <w:color w:val="000000" w:themeColor="text1"/>
          <w:lang w:val="lt-LT"/>
        </w:rPr>
        <w:t>...</w:t>
      </w:r>
    </w:p>
    <w:p w14:paraId="7A3BB489" w14:textId="144CC7C5"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5678D4">
        <w:rPr>
          <w:color w:val="000000" w:themeColor="text1"/>
        </w:rPr>
        <w:t>……..</w:t>
      </w:r>
      <w:bookmarkStart w:id="9" w:name="_GoBack"/>
      <w:bookmarkEnd w:id="9"/>
      <w:r w:rsidR="00513698" w:rsidRPr="00513698">
        <w:rPr>
          <w:color w:val="000000" w:themeColor="text1"/>
        </w:rPr>
        <w:t>.</w:t>
      </w:r>
    </w:p>
    <w:p w14:paraId="2DE2250F" w14:textId="51A1480D" w:rsidR="006B33F9" w:rsidRPr="006B33F9" w:rsidRDefault="006B33F9" w:rsidP="006B33F9">
      <w:pPr>
        <w:pStyle w:val="Sraopastraipa"/>
        <w:numPr>
          <w:ilvl w:val="0"/>
          <w:numId w:val="23"/>
        </w:numPr>
        <w:tabs>
          <w:tab w:val="num" w:pos="1134"/>
        </w:tabs>
        <w:rPr>
          <w:szCs w:val="20"/>
        </w:rPr>
      </w:pPr>
      <w:r w:rsidRPr="006B33F9">
        <w:rPr>
          <w:color w:val="000000" w:themeColor="text1"/>
        </w:rPr>
        <w:t xml:space="preserve">Bendra informacija. </w:t>
      </w:r>
      <w:r w:rsidR="00450784" w:rsidRPr="00450784">
        <w:rPr>
          <w:color w:val="000000" w:themeColor="text1"/>
        </w:rPr>
        <w:t>Diušeno raumenų distrofijos gydymas</w:t>
      </w:r>
      <w:r w:rsidR="000A1043">
        <w:rPr>
          <w:color w:val="000000" w:themeColor="text1"/>
        </w:rPr>
        <w:t>.</w:t>
      </w:r>
    </w:p>
    <w:p w14:paraId="201225D7" w14:textId="764FB477" w:rsidR="000B0894" w:rsidRPr="00F40D9F" w:rsidRDefault="000B0894" w:rsidP="00D32344">
      <w:pPr>
        <w:pStyle w:val="Sraopastraipa"/>
        <w:numPr>
          <w:ilvl w:val="0"/>
          <w:numId w:val="23"/>
        </w:numPr>
        <w:jc w:val="both"/>
        <w:rPr>
          <w:color w:val="000000" w:themeColor="text1"/>
          <w:lang w:val="lt-LT"/>
        </w:rPr>
      </w:pPr>
      <w:r w:rsidRPr="00F40D9F">
        <w:rPr>
          <w:color w:val="000000" w:themeColor="text1"/>
          <w:lang w:val="lt-LT"/>
        </w:rPr>
        <w:t>Ekspertų poreikis: Reikalingas 1 vyresnysis klinikinis ekspertas</w:t>
      </w:r>
      <w:r w:rsidR="0054475F">
        <w:rPr>
          <w:color w:val="000000" w:themeColor="text1"/>
          <w:lang w:val="lt-LT"/>
        </w:rPr>
        <w:t xml:space="preserve"> ar ekspertas</w:t>
      </w:r>
      <w:r w:rsidRPr="00F40D9F">
        <w:rPr>
          <w:color w:val="000000" w:themeColor="text1"/>
          <w:lang w:val="lt-LT"/>
        </w:rPr>
        <w:t xml:space="preserve">, vertinti procedūros </w:t>
      </w:r>
      <w:r w:rsidR="00F13443">
        <w:rPr>
          <w:color w:val="000000" w:themeColor="text1"/>
          <w:lang w:val="lt-LT"/>
        </w:rPr>
        <w:t>4</w:t>
      </w:r>
      <w:r w:rsidR="008001CA">
        <w:rPr>
          <w:color w:val="000000" w:themeColor="text1"/>
          <w:lang w:val="lt-LT"/>
        </w:rPr>
        <w:t xml:space="preserve"> </w:t>
      </w:r>
      <w:r w:rsidR="00FA0DED">
        <w:rPr>
          <w:color w:val="000000" w:themeColor="text1"/>
          <w:lang w:val="lt-LT"/>
        </w:rPr>
        <w:t>klausim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51967E77"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7E7CCD">
        <w:rPr>
          <w:bCs/>
          <w:color w:val="000000" w:themeColor="text1"/>
          <w:lang w:val="lt-LT"/>
        </w:rPr>
        <w:t xml:space="preserve">kovo </w:t>
      </w:r>
      <w:r>
        <w:rPr>
          <w:bCs/>
          <w:color w:val="000000" w:themeColor="text1"/>
          <w:lang w:val="lt-LT"/>
        </w:rPr>
        <w:t>3</w:t>
      </w:r>
      <w:r w:rsidR="000A1043">
        <w:rPr>
          <w:bCs/>
          <w:color w:val="000000" w:themeColor="text1"/>
          <w:lang w:val="lt-LT"/>
        </w:rPr>
        <w:t>1</w:t>
      </w:r>
      <w:r>
        <w:rPr>
          <w:bCs/>
          <w:color w:val="000000" w:themeColor="text1"/>
          <w:lang w:val="lt-LT"/>
        </w:rPr>
        <w:t xml:space="preserve"> d.</w:t>
      </w:r>
    </w:p>
    <w:p w14:paraId="365DB218" w14:textId="64687940"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0A1043">
        <w:rPr>
          <w:bCs/>
          <w:color w:val="000000" w:themeColor="text1"/>
          <w:lang w:val="lt-LT"/>
        </w:rPr>
        <w:t>balandžio 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3A588" w14:textId="77777777" w:rsidR="005F20C6" w:rsidRDefault="005F20C6" w:rsidP="009E1786">
      <w:r>
        <w:separator/>
      </w:r>
    </w:p>
  </w:endnote>
  <w:endnote w:type="continuationSeparator" w:id="0">
    <w:p w14:paraId="48EBDD06" w14:textId="77777777" w:rsidR="005F20C6" w:rsidRDefault="005F20C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72493" w14:textId="77777777" w:rsidR="005F20C6" w:rsidRDefault="005F20C6" w:rsidP="009E1786">
      <w:r>
        <w:separator/>
      </w:r>
    </w:p>
  </w:footnote>
  <w:footnote w:type="continuationSeparator" w:id="0">
    <w:p w14:paraId="134047EB" w14:textId="77777777" w:rsidR="005F20C6" w:rsidRDefault="005F20C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355E"/>
    <w:rsid w:val="00394A77"/>
    <w:rsid w:val="003977AF"/>
    <w:rsid w:val="003A4018"/>
    <w:rsid w:val="003A73B0"/>
    <w:rsid w:val="003C15B9"/>
    <w:rsid w:val="003F2F94"/>
    <w:rsid w:val="00400D9A"/>
    <w:rsid w:val="0041006D"/>
    <w:rsid w:val="00412F7C"/>
    <w:rsid w:val="004179D4"/>
    <w:rsid w:val="00436A15"/>
    <w:rsid w:val="004374F8"/>
    <w:rsid w:val="00447F1B"/>
    <w:rsid w:val="00450784"/>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8D4"/>
    <w:rsid w:val="00567C0C"/>
    <w:rsid w:val="0057328B"/>
    <w:rsid w:val="00576B6D"/>
    <w:rsid w:val="00586595"/>
    <w:rsid w:val="00593019"/>
    <w:rsid w:val="00594C89"/>
    <w:rsid w:val="005C307A"/>
    <w:rsid w:val="005D6094"/>
    <w:rsid w:val="005E6ACA"/>
    <w:rsid w:val="005F20C6"/>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B5C33"/>
    <w:rsid w:val="00EF00CF"/>
    <w:rsid w:val="00F13443"/>
    <w:rsid w:val="00F15AD3"/>
    <w:rsid w:val="00F16E7E"/>
    <w:rsid w:val="00F30E97"/>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2A1F68-D358-4BD1-BB92-450DC84A0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00</Words>
  <Characters>267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6</cp:revision>
  <dcterms:created xsi:type="dcterms:W3CDTF">2023-03-13T08:09:00Z</dcterms:created>
  <dcterms:modified xsi:type="dcterms:W3CDTF">2023-03-2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